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E72A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E72A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E72AE" w:rsidRDefault="00DE72AE" w:rsidP="009344FF">
      <w:pPr>
        <w:rPr>
          <w:rFonts w:ascii="Arial" w:hAnsi="Arial" w:cs="Arial"/>
          <w:sz w:val="20"/>
          <w:szCs w:val="20"/>
        </w:rPr>
      </w:pPr>
      <w:r w:rsidRPr="00DE72AE">
        <w:rPr>
          <w:rFonts w:ascii="Arial" w:hAnsi="Arial" w:cs="Arial"/>
          <w:sz w:val="20"/>
          <w:szCs w:val="20"/>
        </w:rPr>
        <w:t>It can be accepted for publication</w:t>
      </w:r>
    </w:p>
    <w:p w:rsidR="000F2F46" w:rsidRPr="00DE72A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E72A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E72AE" w:rsidRPr="00DE72AE" w:rsidRDefault="00DE72AE" w:rsidP="00DE72AE">
      <w:pPr>
        <w:rPr>
          <w:rFonts w:ascii="Arial" w:eastAsia="Times New Roman" w:hAnsi="Arial" w:cs="Arial"/>
          <w:sz w:val="20"/>
          <w:szCs w:val="20"/>
          <w:lang w:val="en-US"/>
        </w:rPr>
      </w:pPr>
      <w:r w:rsidRPr="00DE72AE">
        <w:rPr>
          <w:rFonts w:ascii="Arial" w:eastAsia="Times New Roman" w:hAnsi="Arial" w:cs="Arial"/>
          <w:sz w:val="20"/>
          <w:szCs w:val="20"/>
          <w:lang w:val="en-US"/>
        </w:rPr>
        <w:t xml:space="preserve">Dr. K J. </w:t>
      </w:r>
      <w:proofErr w:type="spellStart"/>
      <w:r w:rsidRPr="00DE72AE">
        <w:rPr>
          <w:rFonts w:ascii="Arial" w:eastAsia="Times New Roman" w:hAnsi="Arial" w:cs="Arial"/>
          <w:sz w:val="20"/>
          <w:szCs w:val="20"/>
          <w:lang w:val="en-US"/>
        </w:rPr>
        <w:t>Sreekanth</w:t>
      </w:r>
      <w:proofErr w:type="spellEnd"/>
      <w:r w:rsidRPr="00DE72AE">
        <w:rPr>
          <w:rFonts w:ascii="Arial" w:eastAsia="Times New Roman" w:hAnsi="Arial" w:cs="Arial"/>
          <w:sz w:val="20"/>
          <w:szCs w:val="20"/>
          <w:lang w:val="en-US"/>
        </w:rPr>
        <w:t>, Kuwait Institute for Scientific Research (KISR), Kuwait</w:t>
      </w:r>
    </w:p>
    <w:p w:rsidR="00DE72AE" w:rsidRPr="00DE72AE" w:rsidRDefault="00DE72AE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DE72AE" w:rsidRPr="00DE72AE" w:rsidRDefault="00DE72A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DE72AE" w:rsidRPr="00DE72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0MTE2NTMxNLYwsjRS0lEKTi0uzszPAykwrAUANMFVPywAAAA="/>
  </w:docVars>
  <w:rsids>
    <w:rsidRoot w:val="00A72896"/>
    <w:rsid w:val="002C0B2C"/>
    <w:rsid w:val="009344FF"/>
    <w:rsid w:val="009F328F"/>
    <w:rsid w:val="00A72896"/>
    <w:rsid w:val="00DE7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9498A"/>
  <w15:docId w15:val="{A1FCE435-8EAD-4512-BDB7-C4BBD3F48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3T09:30:00Z</dcterms:modified>
</cp:coreProperties>
</file>